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BBE853" w14:textId="305CF1CD" w:rsidR="00556416" w:rsidRPr="00B21382" w:rsidRDefault="00B21382" w:rsidP="00B21382">
      <w:pPr>
        <w:rPr>
          <w:rFonts w:ascii="Times New Roman" w:hAnsi="Times New Roman" w:cs="Times New Roman"/>
          <w:b/>
          <w:bCs/>
          <w:sz w:val="18"/>
          <w:szCs w:val="18"/>
          <w:lang w:val="en-US" w:eastAsia="pt-BR"/>
        </w:rPr>
      </w:pPr>
      <w:bookmarkStart w:id="0" w:name="_GoBack"/>
      <w:bookmarkEnd w:id="0"/>
      <w:r w:rsidRPr="00B21382">
        <w:rPr>
          <w:rFonts w:ascii="Times New Roman" w:hAnsi="Times New Roman" w:cs="Times New Roman"/>
          <w:b/>
          <w:bCs/>
          <w:sz w:val="18"/>
          <w:szCs w:val="18"/>
          <w:lang w:val="en-US" w:eastAsia="pt-BR"/>
        </w:rPr>
        <w:t>Supplementary Table 1: Results of propensity score matching for mean and proportion of CDAI, HAQ and EQ-5D at 6 and 12 months</w:t>
      </w:r>
    </w:p>
    <w:tbl>
      <w:tblPr>
        <w:tblW w:w="89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2040"/>
        <w:gridCol w:w="960"/>
        <w:gridCol w:w="960"/>
        <w:gridCol w:w="960"/>
        <w:gridCol w:w="960"/>
        <w:gridCol w:w="960"/>
        <w:gridCol w:w="960"/>
      </w:tblGrid>
      <w:tr w:rsidR="00556416" w:rsidRPr="00B21382" w14:paraId="2E8CA36F" w14:textId="77777777">
        <w:trPr>
          <w:trHeight w:val="330"/>
        </w:trPr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13CC84BB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  <w:t>Time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280CC5D6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pt-BR"/>
              </w:rPr>
              <w:t xml:space="preserve">Variables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0D0E7CA9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  <w:t>P-value</w:t>
            </w: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eastAsia="pt-BR"/>
              </w:rPr>
              <w:t>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7FD111AB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  <w:t>P-value</w:t>
            </w: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eastAsia="pt-BR"/>
              </w:rPr>
              <w:t>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129FC8C2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  <w:t>P-value</w:t>
            </w: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eastAsia="pt-BR"/>
              </w:rPr>
              <w:t>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16E562DE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  <w:t>P-value</w:t>
            </w: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eastAsia="pt-BR"/>
              </w:rPr>
              <w:t>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790E8E73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  <w:t>P-value</w:t>
            </w: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eastAsia="pt-BR"/>
              </w:rPr>
              <w:t>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3E7BCDA2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  <w:t>P-value</w:t>
            </w: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vertAlign w:val="superscript"/>
                <w:lang w:eastAsia="pt-BR"/>
              </w:rPr>
              <w:t>6</w:t>
            </w:r>
          </w:p>
        </w:tc>
      </w:tr>
      <w:tr w:rsidR="00556416" w:rsidRPr="00B21382" w14:paraId="61FF4DE7" w14:textId="77777777">
        <w:trPr>
          <w:trHeight w:val="330"/>
        </w:trPr>
        <w:tc>
          <w:tcPr>
            <w:tcW w:w="112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14:paraId="64669C29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  <w:t>6 months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F81ABA2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  <w:t xml:space="preserve">Mean of CDAI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A23E6B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6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7415D2C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6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1A033B4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3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9EC6E9C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8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E5C37ED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5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2DA7676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764</w:t>
            </w:r>
          </w:p>
        </w:tc>
      </w:tr>
      <w:tr w:rsidR="00556416" w:rsidRPr="00B21382" w14:paraId="568AD49A" w14:textId="77777777">
        <w:trPr>
          <w:trHeight w:val="330"/>
        </w:trPr>
        <w:tc>
          <w:tcPr>
            <w:tcW w:w="112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1A5C8A3C" w14:textId="77777777" w:rsidR="00556416" w:rsidRPr="00B21382" w:rsidRDefault="00556416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6B2FE82D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  <w:t>Proportion of CDA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27EAF205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8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7B538467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9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4E0B5469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1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23B216B0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6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021D2FEA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2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34C3CC8C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559</w:t>
            </w:r>
          </w:p>
        </w:tc>
      </w:tr>
      <w:tr w:rsidR="00556416" w:rsidRPr="00B21382" w14:paraId="46869BA0" w14:textId="77777777">
        <w:trPr>
          <w:trHeight w:val="330"/>
        </w:trPr>
        <w:tc>
          <w:tcPr>
            <w:tcW w:w="112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14:paraId="270AFC34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  <w:t>12 months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B7A0BB6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  <w:t xml:space="preserve">Mean of CDAI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20477E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7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56388B6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6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6808315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0.0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B31BC15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0.7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E094A6A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1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578CE13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0.213 </w:t>
            </w:r>
          </w:p>
        </w:tc>
      </w:tr>
      <w:tr w:rsidR="00556416" w:rsidRPr="00B21382" w14:paraId="08073142" w14:textId="77777777">
        <w:trPr>
          <w:trHeight w:val="330"/>
        </w:trPr>
        <w:tc>
          <w:tcPr>
            <w:tcW w:w="112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350D121B" w14:textId="77777777" w:rsidR="00556416" w:rsidRPr="00B21382" w:rsidRDefault="00556416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517C6C80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  <w:t>Proportion of CDA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2D5B4A69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3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224264CE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2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6821F153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2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7933E9B8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8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579A3F9D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6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538748F8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758</w:t>
            </w:r>
          </w:p>
        </w:tc>
      </w:tr>
      <w:tr w:rsidR="00556416" w:rsidRPr="00B21382" w14:paraId="2A368068" w14:textId="77777777">
        <w:trPr>
          <w:trHeight w:val="330"/>
        </w:trPr>
        <w:tc>
          <w:tcPr>
            <w:tcW w:w="112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14:paraId="16F95851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  <w:t>6 months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6BDDCC3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  <w:t xml:space="preserve">Mean of HAQ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CCB0DAA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5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D81118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0.253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0149392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6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06E1751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0.474 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A8138A5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9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A66F0F4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0.761</w:t>
            </w:r>
          </w:p>
        </w:tc>
      </w:tr>
      <w:tr w:rsidR="00556416" w:rsidRPr="00B21382" w14:paraId="60E0ACA9" w14:textId="77777777">
        <w:trPr>
          <w:trHeight w:val="290"/>
        </w:trPr>
        <w:tc>
          <w:tcPr>
            <w:tcW w:w="112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07E8DF5D" w14:textId="77777777" w:rsidR="00556416" w:rsidRPr="00B21382" w:rsidRDefault="00556416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0BCDB480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  <w:t>Proportion of HAQ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6D925170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9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214B25B5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2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5AF25982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9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1E60B861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3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7F8E2725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7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0B80A257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483</w:t>
            </w:r>
          </w:p>
        </w:tc>
      </w:tr>
      <w:tr w:rsidR="00556416" w:rsidRPr="00B21382" w14:paraId="1C48A54C" w14:textId="77777777">
        <w:trPr>
          <w:trHeight w:val="290"/>
        </w:trPr>
        <w:tc>
          <w:tcPr>
            <w:tcW w:w="112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14:paraId="264CAD0F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  <w:t>12 months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697CDDF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  <w:t xml:space="preserve">Mean of HAQ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8C1D168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0.547 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E8B641C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2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48C8480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0.6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DC405EE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5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42456CC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9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122BA0F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0.683 </w:t>
            </w:r>
          </w:p>
        </w:tc>
      </w:tr>
      <w:tr w:rsidR="00556416" w:rsidRPr="00B21382" w14:paraId="3E06ADDC" w14:textId="77777777">
        <w:trPr>
          <w:trHeight w:val="290"/>
        </w:trPr>
        <w:tc>
          <w:tcPr>
            <w:tcW w:w="112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29FA11E7" w14:textId="77777777" w:rsidR="00556416" w:rsidRPr="00B21382" w:rsidRDefault="00556416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798D94B8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  <w:t>Proportion of HAQ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478F53D3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5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608F9E97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2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00C3F800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9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790DD61D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4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22DC06A2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8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6DF729AC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592</w:t>
            </w:r>
          </w:p>
        </w:tc>
      </w:tr>
      <w:tr w:rsidR="00556416" w:rsidRPr="00B21382" w14:paraId="02453F74" w14:textId="77777777">
        <w:trPr>
          <w:trHeight w:val="290"/>
        </w:trPr>
        <w:tc>
          <w:tcPr>
            <w:tcW w:w="112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14:paraId="2148ACDC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  <w:t>6 months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C1C48E3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  <w:t>Mean of EQ-5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4252BEA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5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112AF2A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4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D69B1A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7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808FACD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0.134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B8A8549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4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C27E9E8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0.925 </w:t>
            </w:r>
          </w:p>
        </w:tc>
      </w:tr>
      <w:tr w:rsidR="00556416" w:rsidRPr="00B21382" w14:paraId="472FCEF0" w14:textId="77777777">
        <w:trPr>
          <w:trHeight w:val="290"/>
        </w:trPr>
        <w:tc>
          <w:tcPr>
            <w:tcW w:w="112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359FF446" w14:textId="77777777" w:rsidR="00556416" w:rsidRPr="00B21382" w:rsidRDefault="00556416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546ADE93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  <w:t>Proportion of EQ-5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22E98046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7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72EAD338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4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35B60AB9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8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23C62CF5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1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04B76D01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8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0BDD631C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601</w:t>
            </w:r>
          </w:p>
        </w:tc>
      </w:tr>
      <w:tr w:rsidR="00556416" w:rsidRPr="00B21382" w14:paraId="2705569A" w14:textId="77777777">
        <w:trPr>
          <w:trHeight w:val="290"/>
        </w:trPr>
        <w:tc>
          <w:tcPr>
            <w:tcW w:w="112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14:paraId="102295A5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  <w:t>12 months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9D3A739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  <w:t>Mean of EQ-5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7C2E5BC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6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AF447B2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0.564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6F4ECE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0.981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12F1830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 xml:space="preserve"> 0.600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BFE419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8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A9E53E4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772</w:t>
            </w:r>
          </w:p>
        </w:tc>
      </w:tr>
      <w:tr w:rsidR="00556416" w:rsidRPr="00B21382" w14:paraId="20B0AF5E" w14:textId="77777777">
        <w:trPr>
          <w:trHeight w:val="290"/>
        </w:trPr>
        <w:tc>
          <w:tcPr>
            <w:tcW w:w="112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12D826B1" w14:textId="77777777" w:rsidR="00556416" w:rsidRPr="00B21382" w:rsidRDefault="00556416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0951187D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pt-BR"/>
              </w:rPr>
              <w:t>Proportion of EQ-5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07253221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5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3900D0BD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3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6F54B7B4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7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20185473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4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606C9485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74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408A9CDD" w14:textId="77777777" w:rsidR="00556416" w:rsidRPr="00B21382" w:rsidRDefault="008B1237" w:rsidP="00B213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</w:pPr>
            <w:r w:rsidRPr="00B2138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pt-BR"/>
              </w:rPr>
              <w:t>0.418</w:t>
            </w:r>
          </w:p>
        </w:tc>
      </w:tr>
    </w:tbl>
    <w:p w14:paraId="35445DE6" w14:textId="77777777" w:rsidR="00556416" w:rsidRPr="00B21382" w:rsidRDefault="008B1237" w:rsidP="00B21382">
      <w:pPr>
        <w:spacing w:line="240" w:lineRule="auto"/>
        <w:rPr>
          <w:rFonts w:ascii="Times New Roman" w:hAnsi="Times New Roman" w:cs="Times New Roman"/>
          <w:sz w:val="18"/>
          <w:szCs w:val="18"/>
          <w:lang w:val="en-US"/>
        </w:rPr>
      </w:pPr>
      <w:r w:rsidRPr="00B21382">
        <w:rPr>
          <w:rFonts w:ascii="Times New Roman" w:hAnsi="Times New Roman" w:cs="Times New Roman"/>
          <w:sz w:val="18"/>
          <w:szCs w:val="18"/>
          <w:lang w:val="en-US"/>
        </w:rPr>
        <w:t xml:space="preserve">CDAI: </w:t>
      </w:r>
      <w:r w:rsidRPr="00B21382">
        <w:rPr>
          <w:rFonts w:ascii="Times New Roman" w:hAnsi="Times New Roman" w:cs="Times New Roman"/>
          <w:sz w:val="18"/>
          <w:szCs w:val="18"/>
          <w:shd w:val="clear" w:color="auto" w:fill="FFFFFF"/>
          <w:lang w:val="en-US"/>
        </w:rPr>
        <w:t>Clinical Disease Activity Index</w:t>
      </w:r>
      <w:r w:rsidRPr="00B21382">
        <w:rPr>
          <w:rFonts w:ascii="Times New Roman" w:hAnsi="Times New Roman" w:cs="Times New Roman"/>
          <w:sz w:val="18"/>
          <w:szCs w:val="18"/>
          <w:lang w:val="en-US"/>
        </w:rPr>
        <w:t xml:space="preserve">; EQ-5D: </w:t>
      </w:r>
      <w:r w:rsidRPr="00B21382">
        <w:rPr>
          <w:rFonts w:ascii="Times New Roman" w:hAnsi="Times New Roman" w:cs="Times New Roman"/>
          <w:sz w:val="18"/>
          <w:szCs w:val="18"/>
          <w:shd w:val="clear" w:color="auto" w:fill="FFFFFF"/>
          <w:lang w:val="en-US"/>
        </w:rPr>
        <w:t>European Quality of life 5 dimensions</w:t>
      </w:r>
      <w:r w:rsidRPr="00B21382">
        <w:rPr>
          <w:rFonts w:ascii="Times New Roman" w:hAnsi="Times New Roman" w:cs="Times New Roman"/>
          <w:sz w:val="18"/>
          <w:szCs w:val="18"/>
        </w:rPr>
        <w:t xml:space="preserve">; </w:t>
      </w:r>
      <w:r w:rsidRPr="00B21382">
        <w:rPr>
          <w:rFonts w:ascii="Times New Roman" w:hAnsi="Times New Roman" w:cs="Times New Roman"/>
          <w:sz w:val="18"/>
          <w:szCs w:val="18"/>
          <w:lang w:val="en-US"/>
        </w:rPr>
        <w:t xml:space="preserve">HAQ: </w:t>
      </w:r>
      <w:r w:rsidRPr="00B21382">
        <w:rPr>
          <w:rFonts w:ascii="Times New Roman" w:hAnsi="Times New Roman" w:cs="Times New Roman"/>
          <w:sz w:val="18"/>
          <w:szCs w:val="18"/>
          <w:shd w:val="clear" w:color="auto" w:fill="FFFFFF"/>
          <w:lang w:val="en-US"/>
        </w:rPr>
        <w:t>Health assessment questionnaire</w:t>
      </w:r>
      <w:r w:rsidRPr="00B21382">
        <w:rPr>
          <w:rFonts w:ascii="Times New Roman" w:hAnsi="Times New Roman" w:cs="Times New Roman"/>
          <w:sz w:val="18"/>
          <w:szCs w:val="18"/>
          <w:lang w:val="en-US"/>
        </w:rPr>
        <w:t xml:space="preserve">. </w:t>
      </w:r>
    </w:p>
    <w:p w14:paraId="1AD3159A" w14:textId="77777777" w:rsidR="00556416" w:rsidRPr="00B21382" w:rsidRDefault="008B1237" w:rsidP="00B21382">
      <w:pPr>
        <w:spacing w:line="240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eastAsia="pt-BR"/>
        </w:rPr>
      </w:pPr>
      <w:r w:rsidRPr="00B21382">
        <w:rPr>
          <w:rFonts w:ascii="Times New Roman" w:eastAsia="Times New Roman" w:hAnsi="Times New Roman" w:cs="Times New Roman"/>
          <w:color w:val="000000"/>
          <w:sz w:val="18"/>
          <w:szCs w:val="18"/>
          <w:lang w:eastAsia="pt-BR"/>
        </w:rPr>
        <w:t>P-value</w:t>
      </w:r>
      <w:r w:rsidRPr="00B21382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eastAsia="pt-BR"/>
        </w:rPr>
        <w:t>1</w:t>
      </w:r>
      <w:r w:rsidRPr="00B21382">
        <w:rPr>
          <w:rFonts w:ascii="Times New Roman" w:eastAsia="Times New Roman" w:hAnsi="Times New Roman" w:cs="Times New Roman"/>
          <w:color w:val="000000"/>
          <w:sz w:val="18"/>
          <w:szCs w:val="18"/>
          <w:lang w:eastAsia="pt-BR"/>
        </w:rPr>
        <w:t>: ADA X ETA, P-value</w:t>
      </w:r>
      <w:r w:rsidRPr="00B21382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eastAsia="pt-BR"/>
        </w:rPr>
        <w:t>2</w:t>
      </w:r>
      <w:r w:rsidRPr="00B21382">
        <w:rPr>
          <w:rFonts w:ascii="Times New Roman" w:eastAsia="Times New Roman" w:hAnsi="Times New Roman" w:cs="Times New Roman"/>
          <w:color w:val="000000"/>
          <w:sz w:val="18"/>
          <w:szCs w:val="18"/>
          <w:lang w:eastAsia="pt-BR"/>
        </w:rPr>
        <w:t>: ADA X GOL, P-value</w:t>
      </w:r>
      <w:r w:rsidRPr="00B21382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eastAsia="pt-BR"/>
        </w:rPr>
        <w:t>3</w:t>
      </w:r>
      <w:r w:rsidRPr="00B21382">
        <w:rPr>
          <w:rFonts w:ascii="Times New Roman" w:eastAsia="Times New Roman" w:hAnsi="Times New Roman" w:cs="Times New Roman"/>
          <w:color w:val="000000"/>
          <w:sz w:val="18"/>
          <w:szCs w:val="18"/>
          <w:lang w:eastAsia="pt-BR"/>
        </w:rPr>
        <w:t>: ADA X CERT, P-value</w:t>
      </w:r>
      <w:r w:rsidRPr="00B21382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eastAsia="pt-BR"/>
        </w:rPr>
        <w:t>4</w:t>
      </w:r>
      <w:r w:rsidRPr="00B21382">
        <w:rPr>
          <w:rFonts w:ascii="Times New Roman" w:eastAsia="Times New Roman" w:hAnsi="Times New Roman" w:cs="Times New Roman"/>
          <w:color w:val="000000"/>
          <w:sz w:val="18"/>
          <w:szCs w:val="18"/>
          <w:lang w:eastAsia="pt-BR"/>
        </w:rPr>
        <w:t>: ETA X GOL, P-value</w:t>
      </w:r>
      <w:r w:rsidRPr="00B21382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eastAsia="pt-BR"/>
        </w:rPr>
        <w:t>5</w:t>
      </w:r>
      <w:r w:rsidRPr="00B21382">
        <w:rPr>
          <w:rFonts w:ascii="Times New Roman" w:eastAsia="Times New Roman" w:hAnsi="Times New Roman" w:cs="Times New Roman"/>
          <w:color w:val="000000"/>
          <w:sz w:val="18"/>
          <w:szCs w:val="18"/>
          <w:lang w:eastAsia="pt-BR"/>
        </w:rPr>
        <w:t>: ETA X CERT, P-value</w:t>
      </w:r>
      <w:r w:rsidRPr="00B21382"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  <w:lang w:eastAsia="pt-BR"/>
        </w:rPr>
        <w:t>6</w:t>
      </w:r>
      <w:r w:rsidRPr="00B21382">
        <w:rPr>
          <w:rFonts w:ascii="Times New Roman" w:eastAsia="Times New Roman" w:hAnsi="Times New Roman" w:cs="Times New Roman"/>
          <w:color w:val="000000"/>
          <w:sz w:val="18"/>
          <w:szCs w:val="18"/>
          <w:lang w:eastAsia="pt-BR"/>
        </w:rPr>
        <w:t>: GOL X CERT.</w:t>
      </w:r>
    </w:p>
    <w:p w14:paraId="2EF06EA4" w14:textId="77777777" w:rsidR="00556416" w:rsidRPr="00B21382" w:rsidRDefault="00556416" w:rsidP="00B21382">
      <w:pPr>
        <w:rPr>
          <w:sz w:val="18"/>
          <w:szCs w:val="18"/>
        </w:rPr>
      </w:pPr>
    </w:p>
    <w:sectPr w:rsidR="00556416" w:rsidRPr="00B21382">
      <w:footerReference w:type="default" r:id="rId8"/>
      <w:pgSz w:w="16838" w:h="11906" w:orient="landscape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03030B" w14:textId="77777777" w:rsidR="00A67036" w:rsidRDefault="00A67036" w:rsidP="00B21382">
      <w:pPr>
        <w:spacing w:line="240" w:lineRule="auto"/>
      </w:pPr>
      <w:r>
        <w:separator/>
      </w:r>
    </w:p>
  </w:endnote>
  <w:endnote w:type="continuationSeparator" w:id="0">
    <w:p w14:paraId="369FCD51" w14:textId="77777777" w:rsidR="00A67036" w:rsidRDefault="00A67036" w:rsidP="00B2138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661449" w14:textId="1C5C9F20" w:rsidR="00B21382" w:rsidRDefault="00B21382">
    <w:pPr>
      <w:pStyle w:val="Foot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28514A92" wp14:editId="07A9EB8A">
              <wp:simplePos x="0" y="0"/>
              <wp:positionH relativeFrom="page">
                <wp:posOffset>0</wp:posOffset>
              </wp:positionH>
              <wp:positionV relativeFrom="page">
                <wp:posOffset>7103110</wp:posOffset>
              </wp:positionV>
              <wp:extent cx="10692130" cy="266700"/>
              <wp:effectExtent l="0" t="0" r="0" b="0"/>
              <wp:wrapNone/>
              <wp:docPr id="1" name="MSIPCMbb304cc5b835cbe4e876a6e2" descr="{&quot;HashCode&quot;:-1348403003,&quot;Height&quot;:595.0,&quot;Width&quot;:841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982CCB2" w14:textId="0271F322" w:rsidR="00B21382" w:rsidRPr="00B21382" w:rsidRDefault="00B21382" w:rsidP="00B21382">
                          <w:pPr>
                            <w:jc w:val="left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B21382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8514A92" id="_x0000_t202" coordsize="21600,21600" o:spt="202" path="m,l,21600r21600,l21600,xe">
              <v:stroke joinstyle="miter"/>
              <v:path gradientshapeok="t" o:connecttype="rect"/>
            </v:shapetype>
            <v:shape id="MSIPCMbb304cc5b835cbe4e876a6e2" o:spid="_x0000_s1026" type="#_x0000_t202" alt="{&quot;HashCode&quot;:-1348403003,&quot;Height&quot;:595.0,&quot;Width&quot;:841.0,&quot;Placement&quot;:&quot;Footer&quot;,&quot;Index&quot;:&quot;Primary&quot;,&quot;Section&quot;:1,&quot;Top&quot;:0.0,&quot;Left&quot;:0.0}" style="position:absolute;left:0;text-align:left;margin-left:0;margin-top:559.3pt;width:841.9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" o:allowincell="f" filled="f" stroked="f" strokeweight=".5pt">
              <v:fill o:detectmouseclick="t"/>
              <v:textbox inset="20pt,0,,0">
                <w:txbxContent>
                  <w:p w14:paraId="6982CCB2" w14:textId="0271F322" w:rsidR="00B21382" w:rsidRPr="00B21382" w:rsidRDefault="00B21382" w:rsidP="00B21382">
                    <w:pPr>
                      <w:jc w:val="left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B21382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B5126B" w14:textId="77777777" w:rsidR="00A67036" w:rsidRDefault="00A67036" w:rsidP="00B21382">
      <w:pPr>
        <w:spacing w:line="240" w:lineRule="auto"/>
      </w:pPr>
      <w:r>
        <w:separator/>
      </w:r>
    </w:p>
  </w:footnote>
  <w:footnote w:type="continuationSeparator" w:id="0">
    <w:p w14:paraId="193458F7" w14:textId="77777777" w:rsidR="00A67036" w:rsidRDefault="00A67036" w:rsidP="00B21382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NzE0NDA0M7I0NbdQ0lEKTi0uzszPAykwrgUAL2I+biwAAAA="/>
  </w:docVars>
  <w:rsids>
    <w:rsidRoot w:val="00621093"/>
    <w:rsid w:val="000626AA"/>
    <w:rsid w:val="00116783"/>
    <w:rsid w:val="00182E21"/>
    <w:rsid w:val="001E2FB9"/>
    <w:rsid w:val="00201E40"/>
    <w:rsid w:val="0021269A"/>
    <w:rsid w:val="00220FE9"/>
    <w:rsid w:val="002400CF"/>
    <w:rsid w:val="002405F4"/>
    <w:rsid w:val="002F227D"/>
    <w:rsid w:val="0039151F"/>
    <w:rsid w:val="003F30FA"/>
    <w:rsid w:val="00401390"/>
    <w:rsid w:val="00403C1C"/>
    <w:rsid w:val="00414706"/>
    <w:rsid w:val="0044685F"/>
    <w:rsid w:val="004C43B4"/>
    <w:rsid w:val="004C4F96"/>
    <w:rsid w:val="00520882"/>
    <w:rsid w:val="00550414"/>
    <w:rsid w:val="00556416"/>
    <w:rsid w:val="005641AE"/>
    <w:rsid w:val="00621093"/>
    <w:rsid w:val="006406D0"/>
    <w:rsid w:val="00651194"/>
    <w:rsid w:val="00651646"/>
    <w:rsid w:val="006D1CAE"/>
    <w:rsid w:val="0079541B"/>
    <w:rsid w:val="007A7346"/>
    <w:rsid w:val="0085744C"/>
    <w:rsid w:val="008817C6"/>
    <w:rsid w:val="008B1237"/>
    <w:rsid w:val="008C2B15"/>
    <w:rsid w:val="009D4A65"/>
    <w:rsid w:val="00A60673"/>
    <w:rsid w:val="00A67036"/>
    <w:rsid w:val="00A922EE"/>
    <w:rsid w:val="00AA2A0C"/>
    <w:rsid w:val="00AF0DA9"/>
    <w:rsid w:val="00B01600"/>
    <w:rsid w:val="00B21382"/>
    <w:rsid w:val="00B9525C"/>
    <w:rsid w:val="00BF7AAA"/>
    <w:rsid w:val="00C25CDC"/>
    <w:rsid w:val="00CA2682"/>
    <w:rsid w:val="00CC7C81"/>
    <w:rsid w:val="00D050FE"/>
    <w:rsid w:val="00E046A5"/>
    <w:rsid w:val="00EF22C8"/>
    <w:rsid w:val="00F10595"/>
    <w:rsid w:val="00F41C99"/>
    <w:rsid w:val="00FD129E"/>
    <w:rsid w:val="062663FE"/>
    <w:rsid w:val="156B5A69"/>
    <w:rsid w:val="2B0F7255"/>
    <w:rsid w:val="3CD6644A"/>
    <w:rsid w:val="4FCF6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169A98"/>
  <w15:docId w15:val="{613B34F1-E027-4177-BA77-B4C5BAAF6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360" w:lineRule="auto"/>
      <w:jc w:val="both"/>
    </w:pPr>
    <w:rPr>
      <w:sz w:val="22"/>
      <w:szCs w:val="22"/>
      <w:lang w:val="pt-B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uiPriority w:val="99"/>
    <w:unhideWhenUsed/>
    <w:qFormat/>
    <w:rPr>
      <w:rFonts w:ascii="Times New Roman" w:eastAsia="Times New Roman" w:hAnsi="Times New Roman" w:cs="Times New Roman"/>
      <w:b/>
      <w:bCs/>
      <w:sz w:val="20"/>
      <w:szCs w:val="20"/>
      <w:lang w:val="en-GB" w:eastAsia="pt-BR"/>
    </w:rPr>
  </w:style>
  <w:style w:type="character" w:styleId="Hyperlink">
    <w:name w:val="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customStyle="1" w:styleId="CaptionChar">
    <w:name w:val="Caption Char"/>
    <w:link w:val="Caption"/>
    <w:uiPriority w:val="99"/>
    <w:qFormat/>
    <w:rPr>
      <w:rFonts w:ascii="Times New Roman" w:eastAsia="Times New Roman" w:hAnsi="Times New Roman" w:cs="Times New Roman"/>
      <w:b/>
      <w:bCs/>
      <w:sz w:val="20"/>
      <w:szCs w:val="20"/>
      <w:lang w:val="en-GB" w:eastAsia="pt-BR"/>
    </w:rPr>
  </w:style>
  <w:style w:type="paragraph" w:styleId="Header">
    <w:name w:val="header"/>
    <w:basedOn w:val="Normal"/>
    <w:link w:val="HeaderChar"/>
    <w:uiPriority w:val="99"/>
    <w:unhideWhenUsed/>
    <w:rsid w:val="00B2138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1382"/>
    <w:rPr>
      <w:sz w:val="22"/>
      <w:szCs w:val="22"/>
      <w:lang w:val="pt-BR" w:eastAsia="en-US"/>
    </w:rPr>
  </w:style>
  <w:style w:type="paragraph" w:styleId="Footer">
    <w:name w:val="footer"/>
    <w:basedOn w:val="Normal"/>
    <w:link w:val="FooterChar"/>
    <w:uiPriority w:val="99"/>
    <w:unhideWhenUsed/>
    <w:rsid w:val="00B2138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1382"/>
    <w:rPr>
      <w:sz w:val="22"/>
      <w:szCs w:val="22"/>
      <w:lang w:val="pt-B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1F1A077-D96C-49F0-860E-5D7793D93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Ruberson</dc:creator>
  <cp:lastModifiedBy>Revathy Govindhasamy, Integra-PDY, IN</cp:lastModifiedBy>
  <cp:revision>3</cp:revision>
  <dcterms:created xsi:type="dcterms:W3CDTF">2020-12-03T09:55:00Z</dcterms:created>
  <dcterms:modified xsi:type="dcterms:W3CDTF">2020-12-03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1.2.0.9718</vt:lpwstr>
  </property>
  <property fmtid="{D5CDD505-2E9C-101B-9397-08002B2CF9AE}" pid="3" name="MSIP_Label_181c070e-054b-4d1c-ba4c-fc70b099192e_Enabled">
    <vt:lpwstr>True</vt:lpwstr>
  </property>
  <property fmtid="{D5CDD505-2E9C-101B-9397-08002B2CF9AE}" pid="4" name="MSIP_Label_181c070e-054b-4d1c-ba4c-fc70b099192e_SiteId">
    <vt:lpwstr>2567d566-604c-408a-8a60-55d0dc9d9d6b</vt:lpwstr>
  </property>
  <property fmtid="{D5CDD505-2E9C-101B-9397-08002B2CF9AE}" pid="5" name="MSIP_Label_181c070e-054b-4d1c-ba4c-fc70b099192e_Owner">
    <vt:lpwstr>Rebecca.Kearns@informa.com</vt:lpwstr>
  </property>
  <property fmtid="{D5CDD505-2E9C-101B-9397-08002B2CF9AE}" pid="6" name="MSIP_Label_181c070e-054b-4d1c-ba4c-fc70b099192e_SetDate">
    <vt:lpwstr>2020-11-10T10:21:23.6825899Z</vt:lpwstr>
  </property>
  <property fmtid="{D5CDD505-2E9C-101B-9397-08002B2CF9AE}" pid="7" name="MSIP_Label_181c070e-054b-4d1c-ba4c-fc70b099192e_Name">
    <vt:lpwstr>General</vt:lpwstr>
  </property>
  <property fmtid="{D5CDD505-2E9C-101B-9397-08002B2CF9AE}" pid="8" name="MSIP_Label_181c070e-054b-4d1c-ba4c-fc70b099192e_Application">
    <vt:lpwstr>Microsoft Azure Information Protection</vt:lpwstr>
  </property>
  <property fmtid="{D5CDD505-2E9C-101B-9397-08002B2CF9AE}" pid="9" name="MSIP_Label_181c070e-054b-4d1c-ba4c-fc70b099192e_ActionId">
    <vt:lpwstr>1fc0ab0b-b7f7-4b78-bd91-6b32ac5b014b</vt:lpwstr>
  </property>
  <property fmtid="{D5CDD505-2E9C-101B-9397-08002B2CF9AE}" pid="10" name="MSIP_Label_181c070e-054b-4d1c-ba4c-fc70b099192e_Extended_MSFT_Method">
    <vt:lpwstr>Automatic</vt:lpwstr>
  </property>
  <property fmtid="{D5CDD505-2E9C-101B-9397-08002B2CF9AE}" pid="11" name="MSIP_Label_2bbab825-a111-45e4-86a1-18cee0005896_Enabled">
    <vt:lpwstr>True</vt:lpwstr>
  </property>
  <property fmtid="{D5CDD505-2E9C-101B-9397-08002B2CF9AE}" pid="12" name="MSIP_Label_2bbab825-a111-45e4-86a1-18cee0005896_SiteId">
    <vt:lpwstr>2567d566-604c-408a-8a60-55d0dc9d9d6b</vt:lpwstr>
  </property>
  <property fmtid="{D5CDD505-2E9C-101B-9397-08002B2CF9AE}" pid="13" name="MSIP_Label_2bbab825-a111-45e4-86a1-18cee0005896_Owner">
    <vt:lpwstr>Rebecca.Kearns@informa.com</vt:lpwstr>
  </property>
  <property fmtid="{D5CDD505-2E9C-101B-9397-08002B2CF9AE}" pid="14" name="MSIP_Label_2bbab825-a111-45e4-86a1-18cee0005896_SetDate">
    <vt:lpwstr>2020-11-10T10:21:23.6825899Z</vt:lpwstr>
  </property>
  <property fmtid="{D5CDD505-2E9C-101B-9397-08002B2CF9AE}" pid="15" name="MSIP_Label_2bbab825-a111-45e4-86a1-18cee0005896_Name">
    <vt:lpwstr>Un-restricted</vt:lpwstr>
  </property>
  <property fmtid="{D5CDD505-2E9C-101B-9397-08002B2CF9AE}" pid="16" name="MSIP_Label_2bbab825-a111-45e4-86a1-18cee0005896_Application">
    <vt:lpwstr>Microsoft Azure Information Protection</vt:lpwstr>
  </property>
  <property fmtid="{D5CDD505-2E9C-101B-9397-08002B2CF9AE}" pid="17" name="MSIP_Label_2bbab825-a111-45e4-86a1-18cee0005896_ActionId">
    <vt:lpwstr>1fc0ab0b-b7f7-4b78-bd91-6b32ac5b014b</vt:lpwstr>
  </property>
  <property fmtid="{D5CDD505-2E9C-101B-9397-08002B2CF9AE}" pid="18" name="MSIP_Label_2bbab825-a111-45e4-86a1-18cee0005896_Parent">
    <vt:lpwstr>181c070e-054b-4d1c-ba4c-fc70b099192e</vt:lpwstr>
  </property>
  <property fmtid="{D5CDD505-2E9C-101B-9397-08002B2CF9AE}" pid="19" name="MSIP_Label_2bbab825-a111-45e4-86a1-18cee0005896_Extended_MSFT_Method">
    <vt:lpwstr>Automatic</vt:lpwstr>
  </property>
  <property fmtid="{D5CDD505-2E9C-101B-9397-08002B2CF9AE}" pid="20" name="Sensitivity">
    <vt:lpwstr>General Un-restricted</vt:lpwstr>
  </property>
</Properties>
</file>